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2B3BE" w14:textId="2C19CBB7" w:rsidR="003B7950" w:rsidRDefault="007A3F62" w:rsidP="00710665">
      <w:pPr>
        <w:rPr>
          <w:sz w:val="52"/>
          <w:szCs w:val="52"/>
        </w:rPr>
      </w:pPr>
      <w:r>
        <w:rPr>
          <w:sz w:val="52"/>
          <w:szCs w:val="52"/>
        </w:rPr>
        <w:t>Safe Food Handling</w:t>
      </w:r>
    </w:p>
    <w:p w14:paraId="74A900BF" w14:textId="77777777" w:rsidR="007A3F62" w:rsidRDefault="007A3F62" w:rsidP="00710665">
      <w:pPr>
        <w:rPr>
          <w:noProof/>
          <w:sz w:val="52"/>
          <w:szCs w:val="52"/>
        </w:rPr>
      </w:pPr>
    </w:p>
    <w:p w14:paraId="33B4AE79" w14:textId="77777777" w:rsidR="003B7950" w:rsidRDefault="003B7950" w:rsidP="003B7950">
      <w:pPr>
        <w:rPr>
          <w:rFonts w:cs="Calibri Light"/>
        </w:rPr>
      </w:pPr>
    </w:p>
    <w:p w14:paraId="3666F46E" w14:textId="2FD84746" w:rsidR="007A3F62" w:rsidRDefault="007A3F62" w:rsidP="007A3F62">
      <w:r>
        <w:t xml:space="preserve">Food Safety – Fact Sheet </w:t>
      </w:r>
    </w:p>
    <w:p w14:paraId="17331A54" w14:textId="77777777" w:rsidR="007A3F62" w:rsidRDefault="007A3F62" w:rsidP="007A3F62"/>
    <w:p w14:paraId="760B7018" w14:textId="77777777" w:rsidR="007A3F62" w:rsidRDefault="007A3F62" w:rsidP="007A3F62">
      <w:bookmarkStart w:id="0" w:name="_GoBack"/>
      <w:bookmarkEnd w:id="0"/>
    </w:p>
    <w:p w14:paraId="0E9A8DA5" w14:textId="77777777" w:rsidR="007A3F62" w:rsidRDefault="007A3F62" w:rsidP="007A3F62">
      <w:r>
        <w:t xml:space="preserve">This food safety fact sheet is based on the Food Standards Australia New Zealand (FSANZ) which is the government body that administers the Australia New Zealand Food Standards Code (the Code). The Code sets out the requirements for Food Safety Practices and General Requirements in Food Safety </w:t>
      </w:r>
    </w:p>
    <w:p w14:paraId="26BBF4EE" w14:textId="3A6BA6CD" w:rsidR="007A3F62" w:rsidRDefault="007A3F62" w:rsidP="007A3F62">
      <w:r>
        <w:t>Standard 3.2.2.</w:t>
      </w:r>
    </w:p>
    <w:p w14:paraId="4EEAE09C" w14:textId="77777777" w:rsidR="007A3F62" w:rsidRDefault="007A3F62" w:rsidP="007A3F62"/>
    <w:p w14:paraId="13B0278E" w14:textId="23B7AE38" w:rsidR="007A3F62" w:rsidRDefault="007A3F62" w:rsidP="007A3F62">
      <w:r w:rsidRPr="00311C47">
        <w:rPr>
          <w:b/>
        </w:rPr>
        <w:t>Food handlers</w:t>
      </w:r>
      <w:r>
        <w:t xml:space="preserve"> </w:t>
      </w:r>
    </w:p>
    <w:p w14:paraId="58A3633F" w14:textId="77777777" w:rsidR="007A3F62" w:rsidRDefault="007A3F62" w:rsidP="007A3F62"/>
    <w:p w14:paraId="67EA24F0" w14:textId="77777777" w:rsidR="007A3F62" w:rsidRDefault="007A3F62" w:rsidP="007A3F62">
      <w:r>
        <w:t xml:space="preserve">People handling and preparing foods should take all reasonable precautions to make sure the food they are handling is safe and suitable to be consumed. There are specific requirements regarding: </w:t>
      </w:r>
    </w:p>
    <w:p w14:paraId="1C97E76D" w14:textId="77777777" w:rsidR="007A3F62" w:rsidRDefault="007A3F62" w:rsidP="007A3F62">
      <w:r>
        <w:t xml:space="preserve">• Health </w:t>
      </w:r>
    </w:p>
    <w:p w14:paraId="0A960B14" w14:textId="77777777" w:rsidR="007A3F62" w:rsidRDefault="007A3F62" w:rsidP="007A3F62">
      <w:r>
        <w:t xml:space="preserve">• Food preparation </w:t>
      </w:r>
    </w:p>
    <w:p w14:paraId="3933C6DF" w14:textId="77777777" w:rsidR="007A3F62" w:rsidRDefault="007A3F62" w:rsidP="007A3F62">
      <w:r>
        <w:t xml:space="preserve">• Gloves </w:t>
      </w:r>
    </w:p>
    <w:p w14:paraId="1261333A" w14:textId="77777777" w:rsidR="007A3F62" w:rsidRDefault="007A3F62" w:rsidP="007A3F62">
      <w:r>
        <w:t xml:space="preserve">• Hygiene </w:t>
      </w:r>
    </w:p>
    <w:p w14:paraId="35F70639" w14:textId="77777777" w:rsidR="007A3F62" w:rsidRDefault="007A3F62" w:rsidP="007A3F62">
      <w:r>
        <w:t xml:space="preserve">• Hand washing </w:t>
      </w:r>
    </w:p>
    <w:p w14:paraId="60B67D7D" w14:textId="77777777" w:rsidR="007A3F62" w:rsidRDefault="007A3F62" w:rsidP="007A3F62"/>
    <w:p w14:paraId="53F91ADF" w14:textId="0F235DFA" w:rsidR="007A3F62" w:rsidRDefault="007A3F62" w:rsidP="007A3F62">
      <w:pPr>
        <w:rPr>
          <w:b/>
        </w:rPr>
      </w:pPr>
      <w:r w:rsidRPr="00311C47">
        <w:rPr>
          <w:b/>
        </w:rPr>
        <w:t xml:space="preserve">Health </w:t>
      </w:r>
    </w:p>
    <w:p w14:paraId="5AD8FD7C" w14:textId="77777777" w:rsidR="007A3F62" w:rsidRPr="00311C47" w:rsidRDefault="007A3F62" w:rsidP="007A3F62">
      <w:pPr>
        <w:rPr>
          <w:b/>
        </w:rPr>
      </w:pPr>
    </w:p>
    <w:p w14:paraId="1688BD86" w14:textId="72ABF7A8" w:rsidR="007A3F62" w:rsidRDefault="007A3F62" w:rsidP="007A3F62">
      <w:r>
        <w:t xml:space="preserve">• If a food handler has a contagious disease or is suffering gastric symptoms such as </w:t>
      </w:r>
      <w:r>
        <w:t>diarrhea</w:t>
      </w:r>
      <w:r>
        <w:t xml:space="preserve"> or vomiting, they should not go to work. </w:t>
      </w:r>
    </w:p>
    <w:p w14:paraId="4A48EDEE" w14:textId="77777777" w:rsidR="007A3F62" w:rsidRDefault="007A3F62" w:rsidP="007A3F62"/>
    <w:p w14:paraId="16DB6F5C" w14:textId="6ADC8DB6" w:rsidR="007A3F62" w:rsidRDefault="007A3F62" w:rsidP="007A3F62">
      <w:pPr>
        <w:rPr>
          <w:b/>
        </w:rPr>
      </w:pPr>
      <w:r w:rsidRPr="00311C47">
        <w:rPr>
          <w:b/>
        </w:rPr>
        <w:t xml:space="preserve">Hygiene </w:t>
      </w:r>
    </w:p>
    <w:p w14:paraId="2A357F8C" w14:textId="77777777" w:rsidR="007A3F62" w:rsidRPr="00311C47" w:rsidRDefault="007A3F62" w:rsidP="007A3F62">
      <w:pPr>
        <w:rPr>
          <w:b/>
        </w:rPr>
      </w:pPr>
    </w:p>
    <w:p w14:paraId="7B4BE04E" w14:textId="77777777" w:rsidR="007A3F62" w:rsidRDefault="007A3F62" w:rsidP="007A3F62">
      <w:r>
        <w:t xml:space="preserve">• Hands should be washed and dried thoroughly before handling food and after handling raw foods, as well as at any other time when there might be a risk of spreading germs (for example: after going to the toilet, sneezing, coughing, eating, drinking and touching the hair, scalp or body). </w:t>
      </w:r>
    </w:p>
    <w:p w14:paraId="28E8FFE8" w14:textId="77777777" w:rsidR="007A3F62" w:rsidRDefault="007A3F62" w:rsidP="007A3F62">
      <w:r>
        <w:t xml:space="preserve">• Cover any sores, scratches etc. with a waterproof bandage or dressing. </w:t>
      </w:r>
    </w:p>
    <w:p w14:paraId="0DAE2C98" w14:textId="77777777" w:rsidR="007A3F62" w:rsidRDefault="007A3F62" w:rsidP="007A3F62">
      <w:r>
        <w:t xml:space="preserve">• Cover coughs and sneezes with a tissue or your arm. Avoid using your hands and turn away from others and food if you cough or sneeze. </w:t>
      </w:r>
    </w:p>
    <w:p w14:paraId="6DF1775E" w14:textId="77777777" w:rsidR="007A3F62" w:rsidRDefault="007A3F62" w:rsidP="007A3F62">
      <w:pPr>
        <w:ind w:firstLine="720"/>
      </w:pPr>
      <w:r>
        <w:t xml:space="preserve">• Dispose of tissues immediately in a rubbish bin. </w:t>
      </w:r>
    </w:p>
    <w:p w14:paraId="637D3B2C" w14:textId="77777777" w:rsidR="007A3F62" w:rsidRDefault="007A3F62" w:rsidP="007A3F62">
      <w:pPr>
        <w:ind w:firstLine="720"/>
      </w:pPr>
      <w:r>
        <w:t xml:space="preserve">• Always wash and dry hands thoroughly before handling food. </w:t>
      </w:r>
    </w:p>
    <w:p w14:paraId="5653E1B9" w14:textId="77777777" w:rsidR="007A3F62" w:rsidRDefault="007A3F62" w:rsidP="007A3F62">
      <w:pPr>
        <w:ind w:firstLine="720"/>
      </w:pPr>
    </w:p>
    <w:p w14:paraId="6B074EC5" w14:textId="77777777" w:rsidR="007A3F62" w:rsidRDefault="007A3F62" w:rsidP="007A3F62">
      <w:r>
        <w:t xml:space="preserve">• Clothing (including aprons) should be clean. </w:t>
      </w:r>
    </w:p>
    <w:p w14:paraId="1265D03C" w14:textId="77777777" w:rsidR="007A3F62" w:rsidRDefault="007A3F62" w:rsidP="007A3F62">
      <w:r>
        <w:t xml:space="preserve">• Don’t handle food unnecessarily. </w:t>
      </w:r>
    </w:p>
    <w:p w14:paraId="66F23A3A" w14:textId="616ADE39" w:rsidR="007A3F62" w:rsidRDefault="007A3F62" w:rsidP="007A3F62">
      <w:r>
        <w:t xml:space="preserve">• Do not smoke around food or food surfaces. </w:t>
      </w:r>
    </w:p>
    <w:p w14:paraId="5BDC0BAB" w14:textId="77777777" w:rsidR="007A3F62" w:rsidRDefault="007A3F62" w:rsidP="007A3F62"/>
    <w:p w14:paraId="75B0B841" w14:textId="23B88C98" w:rsidR="007A3F62" w:rsidRDefault="007A3F62" w:rsidP="007A3F62">
      <w:r w:rsidRPr="0045176D">
        <w:rPr>
          <w:b/>
        </w:rPr>
        <w:t>Food preparation</w:t>
      </w:r>
      <w:r>
        <w:t xml:space="preserve"> </w:t>
      </w:r>
    </w:p>
    <w:p w14:paraId="79F66527" w14:textId="77777777" w:rsidR="007A3F62" w:rsidRDefault="007A3F62" w:rsidP="007A3F62"/>
    <w:p w14:paraId="1799991D" w14:textId="77777777" w:rsidR="007A3F62" w:rsidRDefault="007A3F62" w:rsidP="007A3F62">
      <w:r>
        <w:t xml:space="preserve">• Benches should be kept clean. </w:t>
      </w:r>
    </w:p>
    <w:p w14:paraId="7A93BEFB" w14:textId="77777777" w:rsidR="007A3F62" w:rsidRDefault="007A3F62" w:rsidP="007A3F62">
      <w:r>
        <w:t xml:space="preserve">• Avoid cross contamination by: </w:t>
      </w:r>
    </w:p>
    <w:p w14:paraId="11128E09" w14:textId="77777777" w:rsidR="007A3F62" w:rsidRDefault="007A3F62" w:rsidP="007A3F62">
      <w:pPr>
        <w:ind w:firstLine="720"/>
      </w:pPr>
      <w:r>
        <w:t xml:space="preserve">• thoroughly washing and drying hands, and </w:t>
      </w:r>
    </w:p>
    <w:p w14:paraId="0FDFA3A6" w14:textId="77777777" w:rsidR="007A3F62" w:rsidRDefault="007A3F62" w:rsidP="007A3F62">
      <w:pPr>
        <w:ind w:firstLine="720"/>
      </w:pPr>
      <w:r>
        <w:t xml:space="preserve">• any utensils used after handling raw foods. </w:t>
      </w:r>
    </w:p>
    <w:p w14:paraId="1195C983" w14:textId="77777777" w:rsidR="007A3F62" w:rsidRDefault="007A3F62" w:rsidP="007A3F62">
      <w:pPr>
        <w:ind w:firstLine="720"/>
      </w:pPr>
    </w:p>
    <w:p w14:paraId="3A604E87" w14:textId="7C93835F" w:rsidR="007A3F62" w:rsidRDefault="007A3F62" w:rsidP="007A3F62">
      <w:pPr>
        <w:rPr>
          <w:b/>
        </w:rPr>
      </w:pPr>
      <w:r w:rsidRPr="0045176D">
        <w:rPr>
          <w:b/>
        </w:rPr>
        <w:lastRenderedPageBreak/>
        <w:t xml:space="preserve">Hand washing </w:t>
      </w:r>
    </w:p>
    <w:p w14:paraId="4223DD9B" w14:textId="77777777" w:rsidR="007A3F62" w:rsidRPr="0045176D" w:rsidRDefault="007A3F62" w:rsidP="007A3F62">
      <w:pPr>
        <w:rPr>
          <w:b/>
        </w:rPr>
      </w:pPr>
    </w:p>
    <w:p w14:paraId="1BB163C4" w14:textId="77777777" w:rsidR="007A3F62" w:rsidRDefault="007A3F62" w:rsidP="007A3F62">
      <w:r>
        <w:t xml:space="preserve">• Wet hands with warm running water. </w:t>
      </w:r>
    </w:p>
    <w:p w14:paraId="7F4D1E0E" w14:textId="77777777" w:rsidR="007A3F62" w:rsidRDefault="007A3F62" w:rsidP="007A3F62">
      <w:r>
        <w:t xml:space="preserve">• Add soap and rub over all areas of the hands, including fingers, thumbs and backs of hands. </w:t>
      </w:r>
    </w:p>
    <w:p w14:paraId="4C8706B5" w14:textId="77777777" w:rsidR="007A3F62" w:rsidRDefault="007A3F62" w:rsidP="007A3F62">
      <w:r>
        <w:t xml:space="preserve">• Wash for at least 10 seconds. </w:t>
      </w:r>
    </w:p>
    <w:p w14:paraId="73191EE6" w14:textId="77777777" w:rsidR="007A3F62" w:rsidRDefault="007A3F62" w:rsidP="007A3F62">
      <w:r>
        <w:t xml:space="preserve">• Dry thoroughly using a single-use paper towel. </w:t>
      </w:r>
    </w:p>
    <w:p w14:paraId="25C352E5" w14:textId="77777777" w:rsidR="007A3F62" w:rsidRDefault="007A3F62" w:rsidP="007A3F62">
      <w:r>
        <w:t xml:space="preserve">• Alcohol-based hand rubs may be used, but they don’t work as well if you have dirt on your hands. </w:t>
      </w:r>
    </w:p>
    <w:p w14:paraId="514FE00D" w14:textId="77777777" w:rsidR="007A3F62" w:rsidRDefault="007A3F62" w:rsidP="007A3F62"/>
    <w:p w14:paraId="005329CB" w14:textId="74F95427" w:rsidR="007A3F62" w:rsidRDefault="007A3F62" w:rsidP="007A3F62">
      <w:pPr>
        <w:rPr>
          <w:b/>
        </w:rPr>
      </w:pPr>
      <w:r w:rsidRPr="0045176D">
        <w:rPr>
          <w:b/>
        </w:rPr>
        <w:t xml:space="preserve">Gloves </w:t>
      </w:r>
    </w:p>
    <w:p w14:paraId="1C1E5C00" w14:textId="77777777" w:rsidR="007A3F62" w:rsidRPr="0045176D" w:rsidRDefault="007A3F62" w:rsidP="007A3F62">
      <w:pPr>
        <w:rPr>
          <w:b/>
        </w:rPr>
      </w:pPr>
    </w:p>
    <w:p w14:paraId="117706C6" w14:textId="77777777" w:rsidR="007A3F62" w:rsidRDefault="007A3F62" w:rsidP="007A3F62">
      <w:r>
        <w:t xml:space="preserve">• If you choose to use gloves, they must be exchanged for a new pair or disposed of at any time when you would normally wash your hands; for example, after: </w:t>
      </w:r>
    </w:p>
    <w:p w14:paraId="1E4B8BFC" w14:textId="77777777" w:rsidR="007A3F62" w:rsidRDefault="007A3F62" w:rsidP="007A3F62">
      <w:pPr>
        <w:ind w:firstLine="720"/>
      </w:pPr>
      <w:r>
        <w:t xml:space="preserve">• handling raw food </w:t>
      </w:r>
    </w:p>
    <w:p w14:paraId="53461147" w14:textId="77777777" w:rsidR="007A3F62" w:rsidRDefault="007A3F62" w:rsidP="007A3F62">
      <w:pPr>
        <w:ind w:firstLine="720"/>
      </w:pPr>
      <w:r>
        <w:t xml:space="preserve">• using the toilet </w:t>
      </w:r>
    </w:p>
    <w:p w14:paraId="4211AED4" w14:textId="77777777" w:rsidR="007A3F62" w:rsidRDefault="007A3F62" w:rsidP="007A3F62">
      <w:pPr>
        <w:ind w:firstLine="720"/>
      </w:pPr>
      <w:r>
        <w:t xml:space="preserve">• coughing, sneezing, using a tissue or handkerchief </w:t>
      </w:r>
    </w:p>
    <w:p w14:paraId="3B6CD348" w14:textId="77777777" w:rsidR="007A3F62" w:rsidRDefault="007A3F62" w:rsidP="007A3F62">
      <w:pPr>
        <w:ind w:firstLine="720"/>
      </w:pPr>
      <w:r>
        <w:t xml:space="preserve">• touching the hair, scalp or body, or </w:t>
      </w:r>
    </w:p>
    <w:p w14:paraId="58F249F2" w14:textId="77777777" w:rsidR="007A3F62" w:rsidRDefault="007A3F62" w:rsidP="007A3F62">
      <w:pPr>
        <w:ind w:firstLine="720"/>
      </w:pPr>
      <w:r>
        <w:t>• if they are torn.</w:t>
      </w:r>
    </w:p>
    <w:p w14:paraId="620BAC1E" w14:textId="77777777" w:rsidR="007A3F62" w:rsidRDefault="007A3F62" w:rsidP="007A3F62"/>
    <w:p w14:paraId="74D6E79E" w14:textId="77777777" w:rsidR="007A3F62" w:rsidRPr="0045176D" w:rsidRDefault="007A3F62" w:rsidP="007A3F62">
      <w:pPr>
        <w:rPr>
          <w:b/>
          <w:i/>
          <w:u w:val="single"/>
        </w:rPr>
      </w:pPr>
      <w:r w:rsidRPr="0045176D">
        <w:rPr>
          <w:b/>
          <w:i/>
          <w:u w:val="single"/>
        </w:rPr>
        <w:t>Please ensure when handling food all members of your Student Group are aware and following the above guidelines.</w:t>
      </w:r>
    </w:p>
    <w:p w14:paraId="738087BD" w14:textId="77777777" w:rsidR="007A3F62" w:rsidRDefault="007A3F62" w:rsidP="007A3F62"/>
    <w:p w14:paraId="24E45ADE" w14:textId="53BC1AFB" w:rsidR="007A3F62" w:rsidRDefault="007A3F62" w:rsidP="007A3F62">
      <w:pPr>
        <w:rPr>
          <w:b/>
        </w:rPr>
      </w:pPr>
      <w:r w:rsidRPr="0045176D">
        <w:rPr>
          <w:b/>
        </w:rPr>
        <w:t>Safe Food Handling Form</w:t>
      </w:r>
    </w:p>
    <w:p w14:paraId="7263E4C0" w14:textId="77777777" w:rsidR="007A3F62" w:rsidRPr="0045176D" w:rsidRDefault="007A3F62" w:rsidP="007A3F62">
      <w:pPr>
        <w:rPr>
          <w:b/>
        </w:rPr>
      </w:pPr>
    </w:p>
    <w:p w14:paraId="551C5CE4" w14:textId="3C247D1B" w:rsidR="007A3F62" w:rsidRDefault="007A3F62" w:rsidP="007A3F62">
      <w:pPr>
        <w:spacing w:before="240"/>
      </w:pPr>
      <w:r>
        <w:t>Club Name: ___________________________________________________________________</w:t>
      </w:r>
    </w:p>
    <w:p w14:paraId="0453BCA4" w14:textId="77777777" w:rsidR="007A3F62" w:rsidRDefault="007A3F62" w:rsidP="007A3F62">
      <w:pPr>
        <w:spacing w:before="240"/>
      </w:pPr>
      <w:r>
        <w:t>Name of executive position: ______________________________________________________</w:t>
      </w:r>
    </w:p>
    <w:p w14:paraId="1B789AB3" w14:textId="77777777" w:rsidR="007A3F62" w:rsidRDefault="007A3F62" w:rsidP="007A3F62">
      <w:pPr>
        <w:spacing w:before="240"/>
      </w:pPr>
      <w:r>
        <w:t>Phone: _______________________________________________________________________</w:t>
      </w:r>
    </w:p>
    <w:p w14:paraId="7CD38490" w14:textId="77777777" w:rsidR="007A3F62" w:rsidRDefault="007A3F62" w:rsidP="007A3F62">
      <w:pPr>
        <w:spacing w:before="240"/>
      </w:pPr>
      <w:r>
        <w:t>Email: ________________________________________________________________________</w:t>
      </w:r>
    </w:p>
    <w:p w14:paraId="599189B6" w14:textId="77777777" w:rsidR="007A3F62" w:rsidRDefault="007A3F62" w:rsidP="007A3F62">
      <w:pPr>
        <w:spacing w:before="240"/>
      </w:pPr>
      <w:r>
        <w:t>Signature: _____________________________________________________________________</w:t>
      </w:r>
    </w:p>
    <w:p w14:paraId="3F5CFFA2" w14:textId="77777777" w:rsidR="007A3F62" w:rsidRPr="005D190F" w:rsidRDefault="007A3F62" w:rsidP="007A3F62">
      <w:pPr>
        <w:spacing w:before="240"/>
        <w:rPr>
          <w:b/>
        </w:rPr>
      </w:pPr>
      <w:r w:rsidRPr="005D190F">
        <w:rPr>
          <w:b/>
        </w:rPr>
        <w:t>Event Details</w:t>
      </w:r>
    </w:p>
    <w:p w14:paraId="6DC7AEA2" w14:textId="77777777" w:rsidR="007A3F62" w:rsidRDefault="007A3F62" w:rsidP="007A3F62">
      <w:pPr>
        <w:spacing w:before="240"/>
      </w:pPr>
      <w:r>
        <w:t>Date of function: _______________________________________________________________</w:t>
      </w:r>
    </w:p>
    <w:p w14:paraId="20837351" w14:textId="77777777" w:rsidR="007A3F62" w:rsidRDefault="007A3F62" w:rsidP="007A3F62">
      <w:pPr>
        <w:spacing w:before="240"/>
      </w:pPr>
      <w:r>
        <w:t>Time start: _____________ am/pm</w:t>
      </w:r>
    </w:p>
    <w:p w14:paraId="6DEBA4A5" w14:textId="77777777" w:rsidR="007A3F62" w:rsidRDefault="007A3F62" w:rsidP="007A3F62">
      <w:pPr>
        <w:spacing w:before="240"/>
      </w:pPr>
      <w:r>
        <w:t>Time finish: ____________ am/pm</w:t>
      </w:r>
    </w:p>
    <w:p w14:paraId="04182CF4" w14:textId="77777777" w:rsidR="007A3F62" w:rsidRDefault="007A3F62" w:rsidP="007A3F62">
      <w:pPr>
        <w:spacing w:before="240"/>
      </w:pPr>
      <w:r>
        <w:t>Venue: _______________________________________________________________________</w:t>
      </w:r>
    </w:p>
    <w:p w14:paraId="2E814C68" w14:textId="77777777" w:rsidR="007A3F62" w:rsidRDefault="007A3F62" w:rsidP="007A3F62">
      <w:pPr>
        <w:spacing w:before="240"/>
      </w:pPr>
      <w:r>
        <w:t>General description of event: ____________________________________________________________</w:t>
      </w:r>
    </w:p>
    <w:p w14:paraId="315CFB5D" w14:textId="5EE04C53" w:rsidR="007A3F62" w:rsidRDefault="007A3F62" w:rsidP="007A3F62">
      <w:pPr>
        <w:spacing w:before="240"/>
      </w:pPr>
      <w:r>
        <w:t>____________________________________________________________________________________</w:t>
      </w:r>
    </w:p>
    <w:p w14:paraId="5DDCEBFC" w14:textId="77777777" w:rsidR="007A3F62" w:rsidRDefault="007A3F62" w:rsidP="007A3F62"/>
    <w:p w14:paraId="5723E07F" w14:textId="0AE933BE" w:rsidR="007A3F62" w:rsidRDefault="007A3F62" w:rsidP="007A3F62">
      <w:pPr>
        <w:rPr>
          <w:b/>
        </w:rPr>
      </w:pPr>
      <w:r w:rsidRPr="005C4DF6">
        <w:rPr>
          <w:b/>
        </w:rPr>
        <w:t>Purchase Details</w:t>
      </w:r>
    </w:p>
    <w:p w14:paraId="16684D71" w14:textId="77777777" w:rsidR="007A3F62" w:rsidRDefault="007A3F62" w:rsidP="007A3F62">
      <w:pPr>
        <w:spacing w:before="240"/>
      </w:pPr>
      <w:r>
        <w:t>Approximate quantity and type of food to be purchased</w:t>
      </w:r>
    </w:p>
    <w:p w14:paraId="3A6FB1B5" w14:textId="77777777" w:rsidR="007A3F62" w:rsidRDefault="007A3F62" w:rsidP="007A3F62">
      <w:pPr>
        <w:spacing w:before="240"/>
      </w:pPr>
      <w:r>
        <w:lastRenderedPageBreak/>
        <w:t>____________________________________________________________________________________</w:t>
      </w:r>
    </w:p>
    <w:p w14:paraId="6A01356F" w14:textId="61064885" w:rsidR="007A3F62" w:rsidRDefault="007A3F62" w:rsidP="007A3F62">
      <w:pPr>
        <w:spacing w:before="240"/>
      </w:pPr>
      <w:r>
        <w:t>____________________________________________________________________________________</w:t>
      </w:r>
    </w:p>
    <w:p w14:paraId="4B6BC481" w14:textId="77777777" w:rsidR="007A3F62" w:rsidRDefault="007A3F62" w:rsidP="007A3F62">
      <w:pPr>
        <w:spacing w:before="240"/>
      </w:pPr>
      <w:r>
        <w:t>Name and phone number of the person who will be purchasing the food</w:t>
      </w:r>
    </w:p>
    <w:p w14:paraId="005E7943" w14:textId="5FCCFD27" w:rsidR="007A3F62" w:rsidRDefault="007A3F62" w:rsidP="007A3F62">
      <w:pPr>
        <w:spacing w:before="240"/>
      </w:pPr>
      <w:r>
        <w:t>____________________________________________________________________________________</w:t>
      </w:r>
    </w:p>
    <w:p w14:paraId="435E9E23" w14:textId="77777777" w:rsidR="007A3F62" w:rsidRDefault="007A3F62" w:rsidP="007A3F62">
      <w:pPr>
        <w:spacing w:before="240"/>
      </w:pPr>
      <w:r>
        <w:t>Date and approximate time of purchase</w:t>
      </w:r>
    </w:p>
    <w:p w14:paraId="1FE5714C" w14:textId="0E0A1356" w:rsidR="007A3F62" w:rsidRDefault="007A3F62" w:rsidP="007A3F62">
      <w:pPr>
        <w:spacing w:before="240"/>
      </w:pPr>
      <w:r>
        <w:t>____________________________________________________________________________________</w:t>
      </w:r>
    </w:p>
    <w:p w14:paraId="40382489" w14:textId="77777777" w:rsidR="007A3F62" w:rsidRDefault="007A3F62" w:rsidP="007A3F62">
      <w:pPr>
        <w:spacing w:before="240"/>
      </w:pPr>
      <w:r>
        <w:t>Name and location of purchase</w:t>
      </w:r>
    </w:p>
    <w:p w14:paraId="44DE70E3" w14:textId="02226604" w:rsidR="007A3F62" w:rsidRDefault="007A3F62" w:rsidP="007A3F62">
      <w:pPr>
        <w:spacing w:before="240"/>
      </w:pPr>
      <w:r>
        <w:t>____________________________________________________________________________________</w:t>
      </w:r>
    </w:p>
    <w:p w14:paraId="7CB046D8" w14:textId="77777777" w:rsidR="007A3F62" w:rsidRDefault="007A3F62" w:rsidP="007A3F62"/>
    <w:p w14:paraId="249D9B7E" w14:textId="355E046E" w:rsidR="007A3F62" w:rsidRDefault="007A3F62" w:rsidP="007A3F62">
      <w:pPr>
        <w:rPr>
          <w:b/>
        </w:rPr>
      </w:pPr>
      <w:r w:rsidRPr="00F125EF">
        <w:rPr>
          <w:b/>
        </w:rPr>
        <w:t>Food Transport and Storage</w:t>
      </w:r>
    </w:p>
    <w:p w14:paraId="72DCBDBC" w14:textId="77777777" w:rsidR="007A3F62" w:rsidRDefault="007A3F62" w:rsidP="007A3F62">
      <w:pPr>
        <w:rPr>
          <w:b/>
        </w:rPr>
      </w:pPr>
    </w:p>
    <w:p w14:paraId="4D63013F" w14:textId="77777777" w:rsidR="007A3F62" w:rsidRPr="003E4745" w:rsidRDefault="007A3F62" w:rsidP="007A3F62">
      <w:pPr>
        <w:spacing w:before="240"/>
      </w:pPr>
      <w:r w:rsidRPr="003E4745">
        <w:t>Name and phone number of the person who will be transporting and/ or storing food (if different from purchaser)</w:t>
      </w:r>
    </w:p>
    <w:p w14:paraId="6A33AADF" w14:textId="1967CF78" w:rsidR="007A3F62" w:rsidRDefault="007A3F62" w:rsidP="007A3F62">
      <w:pPr>
        <w:spacing w:before="240"/>
        <w:rPr>
          <w:b/>
        </w:rPr>
      </w:pPr>
      <w:r>
        <w:rPr>
          <w:b/>
        </w:rPr>
        <w:t>____________________________________________________________________________________</w:t>
      </w:r>
    </w:p>
    <w:p w14:paraId="5B2F16CF" w14:textId="77777777" w:rsidR="007A3F62" w:rsidRDefault="007A3F62" w:rsidP="007A3F62">
      <w:pPr>
        <w:spacing w:before="240"/>
      </w:pPr>
      <w:r>
        <w:t>Date and time when transportation will take place</w:t>
      </w:r>
    </w:p>
    <w:p w14:paraId="388AEF52" w14:textId="3E8EFBB2" w:rsidR="007A3F62" w:rsidRDefault="007A3F62" w:rsidP="007A3F62">
      <w:pPr>
        <w:spacing w:before="240"/>
      </w:pPr>
      <w:r>
        <w:t>____________________________________________________________________________________</w:t>
      </w:r>
    </w:p>
    <w:p w14:paraId="450BFAC0" w14:textId="77777777" w:rsidR="007A3F62" w:rsidRDefault="007A3F62" w:rsidP="007A3F62">
      <w:pPr>
        <w:spacing w:before="240"/>
      </w:pPr>
      <w:r>
        <w:t>How will the food be transported from the place of purchase to the place of storage and/ or the function?</w:t>
      </w:r>
    </w:p>
    <w:p w14:paraId="779F690B" w14:textId="0E5AB1FC" w:rsidR="007A3F62" w:rsidRDefault="007A3F62" w:rsidP="007A3F62">
      <w:pPr>
        <w:spacing w:before="240"/>
      </w:pPr>
      <w:r>
        <w:t>____________________________________________________________________________________</w:t>
      </w:r>
    </w:p>
    <w:p w14:paraId="398DCE45" w14:textId="77777777" w:rsidR="007A3F62" w:rsidRDefault="007A3F62" w:rsidP="007A3F62">
      <w:pPr>
        <w:spacing w:before="240"/>
      </w:pPr>
      <w:r>
        <w:t>If the purchases are not being made on the day of the function, where and how will the food be stored?</w:t>
      </w:r>
    </w:p>
    <w:p w14:paraId="102F0FE6" w14:textId="486ACD9D" w:rsidR="007A3F62" w:rsidRDefault="007A3F62" w:rsidP="007A3F62">
      <w:pPr>
        <w:spacing w:before="240"/>
      </w:pPr>
      <w:r>
        <w:t>____________________________________________________________________________________</w:t>
      </w:r>
    </w:p>
    <w:p w14:paraId="7881B46E" w14:textId="77777777" w:rsidR="007A3F62" w:rsidRDefault="007A3F62" w:rsidP="007A3F62">
      <w:pPr>
        <w:spacing w:before="240"/>
      </w:pPr>
      <w:r>
        <w:t>How will the food be stored at the function?</w:t>
      </w:r>
    </w:p>
    <w:p w14:paraId="22F3E3E9" w14:textId="445EDB4C" w:rsidR="007A3F62" w:rsidRDefault="007A3F62" w:rsidP="007A3F62">
      <w:pPr>
        <w:spacing w:before="240"/>
      </w:pPr>
      <w:r>
        <w:t>____________________________________________________________________________________</w:t>
      </w:r>
    </w:p>
    <w:p w14:paraId="2881D9AC" w14:textId="77777777" w:rsidR="007A3F62" w:rsidRDefault="007A3F62" w:rsidP="007A3F62">
      <w:pPr>
        <w:rPr>
          <w:b/>
        </w:rPr>
      </w:pPr>
    </w:p>
    <w:p w14:paraId="017B368B" w14:textId="1FEFB9C2" w:rsidR="007A3F62" w:rsidRDefault="007A3F62" w:rsidP="007A3F62">
      <w:pPr>
        <w:rPr>
          <w:b/>
        </w:rPr>
      </w:pPr>
      <w:r w:rsidRPr="00311C47">
        <w:rPr>
          <w:b/>
        </w:rPr>
        <w:t>Food Preparation and Serving</w:t>
      </w:r>
    </w:p>
    <w:p w14:paraId="4AB5F9AE" w14:textId="77777777" w:rsidR="007A3F62" w:rsidRPr="00311C47" w:rsidRDefault="007A3F62" w:rsidP="007A3F62">
      <w:pPr>
        <w:rPr>
          <w:b/>
        </w:rPr>
      </w:pPr>
    </w:p>
    <w:p w14:paraId="6EE81E40" w14:textId="77777777" w:rsidR="007A3F62" w:rsidRDefault="007A3F62" w:rsidP="007A3F62">
      <w:pPr>
        <w:spacing w:before="240"/>
      </w:pPr>
      <w:r>
        <w:t>Describe the hand hygiene procedures, including what is available at the event site</w:t>
      </w:r>
    </w:p>
    <w:p w14:paraId="59DD8073" w14:textId="2FBBE416" w:rsidR="007A3F62" w:rsidRDefault="007A3F62" w:rsidP="007A3F62">
      <w:pPr>
        <w:spacing w:before="240"/>
      </w:pPr>
      <w:r>
        <w:t>____________________________________________________________________________________</w:t>
      </w:r>
    </w:p>
    <w:p w14:paraId="2195A341" w14:textId="5629E2D4" w:rsidR="007A3F62" w:rsidRDefault="007A3F62" w:rsidP="007A3F62">
      <w:pPr>
        <w:spacing w:before="240"/>
      </w:pPr>
      <w:r>
        <w:t>____________________________________________________________________________________</w:t>
      </w:r>
    </w:p>
    <w:p w14:paraId="04A4C889" w14:textId="77777777" w:rsidR="007A3F62" w:rsidRDefault="007A3F62" w:rsidP="007A3F62">
      <w:pPr>
        <w:spacing w:before="240"/>
      </w:pPr>
      <w:r>
        <w:t>How will you prepare the area and utensils to be used in the food preparation and service?</w:t>
      </w:r>
    </w:p>
    <w:p w14:paraId="40ADF408" w14:textId="77777777" w:rsidR="007A3F62" w:rsidRDefault="007A3F62" w:rsidP="007A3F62">
      <w:pPr>
        <w:spacing w:before="240"/>
      </w:pPr>
      <w:r>
        <w:t>____________________________________________________________________________________</w:t>
      </w:r>
    </w:p>
    <w:p w14:paraId="6C779C96" w14:textId="77777777" w:rsidR="007A3F62" w:rsidRDefault="007A3F62" w:rsidP="007A3F62">
      <w:pPr>
        <w:spacing w:before="240"/>
      </w:pPr>
      <w:r>
        <w:lastRenderedPageBreak/>
        <w:t>____________________________________________________________________________________</w:t>
      </w:r>
    </w:p>
    <w:p w14:paraId="43BF23D9" w14:textId="77777777" w:rsidR="007A3F62" w:rsidRDefault="007A3F62" w:rsidP="007A3F62">
      <w:pPr>
        <w:spacing w:before="240"/>
      </w:pPr>
      <w:r>
        <w:t>Where will the food be prepared?</w:t>
      </w:r>
    </w:p>
    <w:p w14:paraId="16CF1154" w14:textId="77777777" w:rsidR="007A3F62" w:rsidRDefault="007A3F62" w:rsidP="007A3F62">
      <w:pPr>
        <w:spacing w:before="240"/>
      </w:pPr>
      <w:r>
        <w:t>____________________________________________________________________________________</w:t>
      </w:r>
    </w:p>
    <w:p w14:paraId="20D880A9" w14:textId="77777777" w:rsidR="007A3F62" w:rsidRDefault="007A3F62" w:rsidP="007A3F62">
      <w:pPr>
        <w:spacing w:before="240"/>
      </w:pPr>
      <w:r>
        <w:t>Who will be involved in the preparation and service of the food?</w:t>
      </w:r>
    </w:p>
    <w:p w14:paraId="2CCC8F44" w14:textId="77777777" w:rsidR="007A3F62" w:rsidRDefault="007A3F62" w:rsidP="007A3F62">
      <w:pPr>
        <w:spacing w:before="240"/>
      </w:pPr>
      <w:r>
        <w:t>____________________________________________________________________________________</w:t>
      </w:r>
    </w:p>
    <w:p w14:paraId="3EA0DC33" w14:textId="77777777" w:rsidR="007A3F62" w:rsidRDefault="007A3F62" w:rsidP="007A3F62">
      <w:pPr>
        <w:spacing w:before="240"/>
      </w:pPr>
      <w:r>
        <w:t>What personal hygiene measures will be taken by those involved in the preparation and service of the food?</w:t>
      </w:r>
    </w:p>
    <w:p w14:paraId="3C2C68B8" w14:textId="77777777" w:rsidR="007A3F62" w:rsidRDefault="007A3F62" w:rsidP="007A3F62">
      <w:pPr>
        <w:spacing w:before="240"/>
      </w:pPr>
      <w:r>
        <w:t>____________________________________________________________________________________</w:t>
      </w:r>
    </w:p>
    <w:p w14:paraId="0EBA2CAB" w14:textId="77777777" w:rsidR="007A3F62" w:rsidRDefault="007A3F62" w:rsidP="007A3F62">
      <w:pPr>
        <w:spacing w:before="240"/>
      </w:pPr>
      <w:r>
        <w:t>____________________________________________________________________________________</w:t>
      </w:r>
    </w:p>
    <w:p w14:paraId="17505D16" w14:textId="77777777" w:rsidR="007A3F62" w:rsidRDefault="007A3F62" w:rsidP="007A3F62">
      <w:pPr>
        <w:spacing w:before="240"/>
      </w:pPr>
      <w:r>
        <w:t>How will the food be prepared?</w:t>
      </w:r>
    </w:p>
    <w:p w14:paraId="010FDAFB" w14:textId="77777777" w:rsidR="007A3F62" w:rsidRDefault="007A3F62" w:rsidP="007A3F62">
      <w:pPr>
        <w:spacing w:before="240"/>
      </w:pPr>
      <w:r>
        <w:t>____________________________________________________________________________________</w:t>
      </w:r>
    </w:p>
    <w:p w14:paraId="58507552" w14:textId="77777777" w:rsidR="007A3F62" w:rsidRDefault="007A3F62" w:rsidP="007A3F62">
      <w:pPr>
        <w:spacing w:before="240"/>
      </w:pPr>
      <w:r>
        <w:t>How will the food be served?</w:t>
      </w:r>
    </w:p>
    <w:p w14:paraId="21B1B617" w14:textId="77777777" w:rsidR="007A3F62" w:rsidRDefault="007A3F62" w:rsidP="007A3F62">
      <w:pPr>
        <w:spacing w:before="240"/>
      </w:pPr>
      <w:r>
        <w:t>____________________________________________________________________________________</w:t>
      </w:r>
    </w:p>
    <w:p w14:paraId="39A3537E" w14:textId="77777777" w:rsidR="007A3F62" w:rsidRDefault="007A3F62" w:rsidP="007A3F62">
      <w:pPr>
        <w:spacing w:before="240"/>
      </w:pPr>
      <w:r>
        <w:t>If the club is charging for the event, who will be handling the money?</w:t>
      </w:r>
    </w:p>
    <w:p w14:paraId="49C6D905" w14:textId="77777777" w:rsidR="007A3F62" w:rsidRDefault="007A3F62" w:rsidP="007A3F62">
      <w:pPr>
        <w:spacing w:before="240"/>
      </w:pPr>
      <w:r>
        <w:t>____________________________________________________________________________________</w:t>
      </w:r>
    </w:p>
    <w:p w14:paraId="065BB251" w14:textId="77777777" w:rsidR="007A3F62" w:rsidRDefault="007A3F62" w:rsidP="007A3F62">
      <w:pPr>
        <w:rPr>
          <w:b/>
        </w:rPr>
      </w:pPr>
    </w:p>
    <w:p w14:paraId="6C808342" w14:textId="354493BB" w:rsidR="007A3F62" w:rsidRDefault="007A3F62" w:rsidP="007A3F62">
      <w:pPr>
        <w:rPr>
          <w:b/>
        </w:rPr>
      </w:pPr>
      <w:r w:rsidRPr="00311C47">
        <w:rPr>
          <w:b/>
        </w:rPr>
        <w:t>Clean Up</w:t>
      </w:r>
    </w:p>
    <w:p w14:paraId="22E43564" w14:textId="77777777" w:rsidR="007A3F62" w:rsidRDefault="007A3F62" w:rsidP="007A3F62">
      <w:pPr>
        <w:rPr>
          <w:b/>
        </w:rPr>
      </w:pPr>
    </w:p>
    <w:p w14:paraId="19387124" w14:textId="77777777" w:rsidR="007A3F62" w:rsidRDefault="007A3F62" w:rsidP="007A3F62">
      <w:pPr>
        <w:spacing w:before="240"/>
      </w:pPr>
      <w:r w:rsidRPr="00311C47">
        <w:t>What is the clean-up procedure for the area, utensils and equipment used?</w:t>
      </w:r>
    </w:p>
    <w:p w14:paraId="255936CA" w14:textId="77777777" w:rsidR="007A3F62" w:rsidRDefault="007A3F62" w:rsidP="007A3F62">
      <w:pPr>
        <w:spacing w:before="240"/>
      </w:pPr>
      <w:r>
        <w:t>____________________________________________________________________________________</w:t>
      </w:r>
    </w:p>
    <w:p w14:paraId="6A97AC83" w14:textId="77777777" w:rsidR="007A3F62" w:rsidRDefault="007A3F62" w:rsidP="007A3F62">
      <w:pPr>
        <w:spacing w:before="240"/>
      </w:pPr>
      <w:r>
        <w:t>How and where will leftover food and other rubbish be disposed of?</w:t>
      </w:r>
    </w:p>
    <w:p w14:paraId="57C20238" w14:textId="77777777" w:rsidR="007A3F62" w:rsidRDefault="007A3F62" w:rsidP="007A3F62">
      <w:pPr>
        <w:spacing w:before="240"/>
      </w:pPr>
      <w:r>
        <w:t>____________________________________________________________________________________</w:t>
      </w:r>
    </w:p>
    <w:p w14:paraId="48DBF602" w14:textId="77777777" w:rsidR="007A3F62" w:rsidRDefault="007A3F62" w:rsidP="007A3F62"/>
    <w:p w14:paraId="3979987F" w14:textId="77777777" w:rsidR="007A3F62" w:rsidRDefault="007A3F62" w:rsidP="007A3F62">
      <w:r>
        <w:t>Keep a copy of this Plan at your event</w:t>
      </w:r>
    </w:p>
    <w:p w14:paraId="7EC40BE9" w14:textId="77777777" w:rsidR="003B7950" w:rsidRPr="00710665" w:rsidRDefault="003B7950" w:rsidP="00710665"/>
    <w:p w14:paraId="3A6B24F9" w14:textId="6B312CEF" w:rsidR="00444794" w:rsidRPr="00710665" w:rsidRDefault="00444794" w:rsidP="00710665"/>
    <w:sectPr w:rsidR="00444794" w:rsidRPr="00710665"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2E2AE" w14:textId="77777777" w:rsidR="004534DF" w:rsidRDefault="004534DF" w:rsidP="00452E05">
      <w:r>
        <w:separator/>
      </w:r>
    </w:p>
  </w:endnote>
  <w:endnote w:type="continuationSeparator" w:id="0">
    <w:p w14:paraId="785B58D1" w14:textId="77777777" w:rsidR="004534DF" w:rsidRDefault="004534D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roman"/>
    <w:pitch w:val="default"/>
  </w:font>
  <w:font w:name="Times New Roman (Body CS)">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0AB25" w14:textId="77777777" w:rsidR="004534DF" w:rsidRDefault="004534DF" w:rsidP="00452E05">
      <w:r>
        <w:separator/>
      </w:r>
    </w:p>
  </w:footnote>
  <w:footnote w:type="continuationSeparator" w:id="0">
    <w:p w14:paraId="090AC067" w14:textId="77777777" w:rsidR="004534DF" w:rsidRDefault="004534D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4534DF">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A8C404E"/>
    <w:multiLevelType w:val="hybridMultilevel"/>
    <w:tmpl w:val="44FAA678"/>
    <w:lvl w:ilvl="0" w:tplc="179ADD88">
      <w:start w:val="19"/>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D6105"/>
    <w:rsid w:val="00127477"/>
    <w:rsid w:val="001B5BCC"/>
    <w:rsid w:val="0029790B"/>
    <w:rsid w:val="00347E6A"/>
    <w:rsid w:val="0037485F"/>
    <w:rsid w:val="00384C2A"/>
    <w:rsid w:val="00397830"/>
    <w:rsid w:val="003B7950"/>
    <w:rsid w:val="003E30BF"/>
    <w:rsid w:val="004135F6"/>
    <w:rsid w:val="00444794"/>
    <w:rsid w:val="00452E05"/>
    <w:rsid w:val="004534DF"/>
    <w:rsid w:val="00476905"/>
    <w:rsid w:val="00494903"/>
    <w:rsid w:val="005021EC"/>
    <w:rsid w:val="005364A9"/>
    <w:rsid w:val="005564DE"/>
    <w:rsid w:val="005B1C72"/>
    <w:rsid w:val="005B6F71"/>
    <w:rsid w:val="005C0733"/>
    <w:rsid w:val="005E6863"/>
    <w:rsid w:val="00630192"/>
    <w:rsid w:val="00710665"/>
    <w:rsid w:val="00725256"/>
    <w:rsid w:val="00752E7B"/>
    <w:rsid w:val="007A3F62"/>
    <w:rsid w:val="007D0B7D"/>
    <w:rsid w:val="007E32A1"/>
    <w:rsid w:val="007E4752"/>
    <w:rsid w:val="00802D3E"/>
    <w:rsid w:val="008326DE"/>
    <w:rsid w:val="008C382A"/>
    <w:rsid w:val="00924A6A"/>
    <w:rsid w:val="009D673D"/>
    <w:rsid w:val="009F4AD0"/>
    <w:rsid w:val="00A3382D"/>
    <w:rsid w:val="00A72D40"/>
    <w:rsid w:val="00B658DB"/>
    <w:rsid w:val="00B9245E"/>
    <w:rsid w:val="00BE0325"/>
    <w:rsid w:val="00C62BC1"/>
    <w:rsid w:val="00DA6CF7"/>
    <w:rsid w:val="00DF18F7"/>
    <w:rsid w:val="00DF47F4"/>
    <w:rsid w:val="00E44A4D"/>
    <w:rsid w:val="00E81C8A"/>
    <w:rsid w:val="00E82E56"/>
    <w:rsid w:val="00E91A01"/>
    <w:rsid w:val="00E944C1"/>
    <w:rsid w:val="00EC2C66"/>
    <w:rsid w:val="00FA07CA"/>
    <w:rsid w:val="00FB22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10496-B444-4270-8C48-C77B073EE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96</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hannon Millar</cp:lastModifiedBy>
  <cp:revision>2</cp:revision>
  <cp:lastPrinted>2019-11-04T23:10:00Z</cp:lastPrinted>
  <dcterms:created xsi:type="dcterms:W3CDTF">2020-02-10T01:13:00Z</dcterms:created>
  <dcterms:modified xsi:type="dcterms:W3CDTF">2020-02-10T01:13:00Z</dcterms:modified>
</cp:coreProperties>
</file>